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C4A612" w14:textId="77777777" w:rsidR="00EE2267" w:rsidRPr="007A20D1" w:rsidRDefault="00EE2267" w:rsidP="00EE2267">
      <w:pPr>
        <w:rPr>
          <w:lang w:val="en-US"/>
        </w:rPr>
      </w:pPr>
      <w:r w:rsidRPr="007A20D1">
        <w:rPr>
          <w:lang w:val="en-US"/>
        </w:rPr>
        <w:t>Evaluation Criteria</w:t>
      </w:r>
    </w:p>
    <w:p w14:paraId="778B0136" w14:textId="778A821B" w:rsidR="00773CC0" w:rsidRDefault="00773CC0" w:rsidP="00773CC0">
      <w:pPr>
        <w:ind w:left="720"/>
        <w:rPr>
          <w:lang w:val="en-US"/>
        </w:rPr>
      </w:pPr>
      <w:r>
        <w:rPr>
          <w:lang w:val="en-US"/>
        </w:rPr>
        <w:t>Identification: Please provide your name, affiliation, and email address</w:t>
      </w:r>
    </w:p>
    <w:p w14:paraId="71F1E443" w14:textId="4C1C5F8D" w:rsidR="00773CC0" w:rsidRDefault="00773CC0" w:rsidP="00773CC0">
      <w:pPr>
        <w:ind w:left="720"/>
        <w:rPr>
          <w:lang w:val="en-US"/>
        </w:rPr>
      </w:pPr>
      <w:r>
        <w:rPr>
          <w:lang w:val="en-US"/>
        </w:rPr>
        <w:t>____________________________________________________________________________.</w:t>
      </w:r>
    </w:p>
    <w:p w14:paraId="35BA983C" w14:textId="4A9930CC" w:rsidR="00EE2267" w:rsidRPr="007A20D1" w:rsidRDefault="00EE2267" w:rsidP="00EE2267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 xml:space="preserve">Experience as a principal investigator in </w:t>
      </w:r>
      <w:r w:rsidR="007A20D1">
        <w:rPr>
          <w:lang w:val="en-US"/>
        </w:rPr>
        <w:t xml:space="preserve">HIV/AIDS </w:t>
      </w:r>
      <w:r w:rsidRPr="007A20D1">
        <w:rPr>
          <w:lang w:val="en-US"/>
        </w:rPr>
        <w:t xml:space="preserve">clinical </w:t>
      </w:r>
      <w:r w:rsidR="007A20D1">
        <w:rPr>
          <w:lang w:val="en-US"/>
        </w:rPr>
        <w:t>trials (please cite the names of clinical trials in the last 3 years).</w:t>
      </w:r>
    </w:p>
    <w:p w14:paraId="19ED5B69" w14:textId="13987FE1" w:rsidR="00CF5F23" w:rsidRPr="007A20D1" w:rsidRDefault="00CF5F23" w:rsidP="00CF5F23">
      <w:pPr>
        <w:ind w:left="720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FF86A1" w14:textId="4924608B" w:rsidR="00DD636B" w:rsidRPr="007A20D1" w:rsidRDefault="00DD636B" w:rsidP="00CF5F23">
      <w:pPr>
        <w:ind w:left="720"/>
        <w:jc w:val="both"/>
        <w:rPr>
          <w:b/>
          <w:bCs/>
          <w:lang w:val="en-US"/>
        </w:rPr>
      </w:pPr>
      <w:r w:rsidRPr="007A20D1">
        <w:rPr>
          <w:b/>
          <w:bCs/>
          <w:lang w:val="en-US"/>
        </w:rPr>
        <w:t xml:space="preserve">up to </w:t>
      </w:r>
      <w:r w:rsidR="000C693F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526F0EA9" w14:textId="1440A0B5" w:rsidR="00EE2267" w:rsidRPr="007A20D1" w:rsidRDefault="00EE2267" w:rsidP="00EE2267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 xml:space="preserve">Experience as a co-investigator in </w:t>
      </w:r>
      <w:r w:rsidR="007A20D1">
        <w:rPr>
          <w:lang w:val="en-US"/>
        </w:rPr>
        <w:t xml:space="preserve">HIV/AIDS </w:t>
      </w:r>
      <w:r w:rsidR="007A20D1" w:rsidRPr="007A20D1">
        <w:rPr>
          <w:lang w:val="en-US"/>
        </w:rPr>
        <w:t xml:space="preserve">clinical </w:t>
      </w:r>
      <w:r w:rsidR="007A20D1">
        <w:rPr>
          <w:lang w:val="en-US"/>
        </w:rPr>
        <w:t>trials (please cite the names of clinical trials in the last 3 years).</w:t>
      </w:r>
      <w:r w:rsidRPr="007A20D1">
        <w:rPr>
          <w:lang w:val="en-US"/>
        </w:rPr>
        <w:t xml:space="preserve"> </w:t>
      </w:r>
    </w:p>
    <w:p w14:paraId="638F064D" w14:textId="77777777" w:rsidR="000C693F" w:rsidRPr="007A20D1" w:rsidRDefault="000C693F" w:rsidP="000C693F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8932E5" w14:textId="2665253D" w:rsidR="00DD636B" w:rsidRPr="007A20D1" w:rsidRDefault="00601432" w:rsidP="00601432">
      <w:pPr>
        <w:ind w:left="360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       up</w:t>
      </w:r>
      <w:r w:rsidR="00DD636B" w:rsidRPr="007A20D1">
        <w:rPr>
          <w:b/>
          <w:bCs/>
          <w:lang w:val="en-US"/>
        </w:rPr>
        <w:t xml:space="preserve"> to </w:t>
      </w:r>
      <w:r w:rsidR="000C693F" w:rsidRPr="007A20D1">
        <w:rPr>
          <w:b/>
          <w:bCs/>
          <w:lang w:val="en-US"/>
        </w:rPr>
        <w:t>5</w:t>
      </w:r>
      <w:r w:rsidR="00DD636B" w:rsidRPr="007A20D1">
        <w:rPr>
          <w:b/>
          <w:bCs/>
          <w:lang w:val="en-US"/>
        </w:rPr>
        <w:t>00 characters</w:t>
      </w:r>
    </w:p>
    <w:p w14:paraId="20FE78CC" w14:textId="0DC1B3D4" w:rsidR="00200C6C" w:rsidRPr="007A20D1" w:rsidRDefault="00200C6C" w:rsidP="00200C6C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Published peer-reviewed papers on HIV/AIDS in the last three years (please provide the references).</w:t>
      </w:r>
      <w:r w:rsidRPr="007A20D1">
        <w:rPr>
          <w:lang w:val="en-US"/>
        </w:rPr>
        <w:t xml:space="preserve"> </w:t>
      </w:r>
    </w:p>
    <w:p w14:paraId="5D6CF9C2" w14:textId="77777777" w:rsidR="00200C6C" w:rsidRPr="007A20D1" w:rsidRDefault="00200C6C" w:rsidP="00200C6C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8B6648A" w14:textId="77777777" w:rsidR="00200C6C" w:rsidRPr="007A20D1" w:rsidRDefault="00200C6C" w:rsidP="00200C6C">
      <w:pPr>
        <w:ind w:left="360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      up to 500 characters</w:t>
      </w:r>
    </w:p>
    <w:p w14:paraId="36683CD5" w14:textId="0DEBA1D9" w:rsidR="00601432" w:rsidRPr="007A20D1" w:rsidRDefault="00D92655" w:rsidP="00601432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resented abstracts </w:t>
      </w:r>
      <w:r w:rsidR="00601432" w:rsidRPr="007A20D1">
        <w:rPr>
          <w:lang w:val="en-US"/>
        </w:rPr>
        <w:t>at congress</w:t>
      </w:r>
      <w:r w:rsidR="007A20D1">
        <w:rPr>
          <w:lang w:val="en-US"/>
        </w:rPr>
        <w:t>es on HIV/AIDS themes in the last three years (please provide the references).</w:t>
      </w:r>
      <w:r w:rsidR="00601432" w:rsidRPr="007A20D1">
        <w:rPr>
          <w:lang w:val="en-US"/>
        </w:rPr>
        <w:t xml:space="preserve"> </w:t>
      </w:r>
    </w:p>
    <w:p w14:paraId="6831790D" w14:textId="09BA0574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E88D066" w14:textId="4E74A7D9" w:rsidR="00601432" w:rsidRPr="007A20D1" w:rsidRDefault="00601432" w:rsidP="00601432">
      <w:pPr>
        <w:ind w:left="360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      up to </w:t>
      </w:r>
      <w:r w:rsidR="000C693F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485A7F83" w14:textId="5FE10DEB" w:rsidR="00601432" w:rsidRPr="007A20D1" w:rsidRDefault="00EE2267" w:rsidP="00EE2267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 xml:space="preserve">Clinical experience in </w:t>
      </w:r>
      <w:r w:rsidR="007A20D1">
        <w:rPr>
          <w:lang w:val="en-US"/>
        </w:rPr>
        <w:t xml:space="preserve">HIV/AIDS. </w:t>
      </w:r>
      <w:r w:rsidR="007A20D1" w:rsidRPr="007A20D1">
        <w:rPr>
          <w:lang w:val="en-US"/>
        </w:rPr>
        <w:t>Please describe the number of years of experience and the activities you have performed during your career.</w:t>
      </w:r>
    </w:p>
    <w:p w14:paraId="52DAAF10" w14:textId="6AE0ABAB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7AD6ED" w14:textId="1779A87F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39013D28" w14:textId="7D5DA37A" w:rsidR="00EE2267" w:rsidRPr="007A20D1" w:rsidRDefault="00EE2267" w:rsidP="00EE2267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>Participation in continuing medical education programs</w:t>
      </w:r>
      <w:r w:rsidR="006766CA">
        <w:rPr>
          <w:lang w:val="en-US"/>
        </w:rPr>
        <w:t xml:space="preserve"> on HIV/AIDS</w:t>
      </w:r>
      <w:r w:rsidR="00A33B37">
        <w:rPr>
          <w:lang w:val="en-US"/>
        </w:rPr>
        <w:t xml:space="preserve">. </w:t>
      </w:r>
      <w:r w:rsidR="00A33B37" w:rsidRPr="00A33B37">
        <w:rPr>
          <w:lang w:val="en-US"/>
        </w:rPr>
        <w:t>Please describe the number of years of experience and the activities you have performed during your career.</w:t>
      </w:r>
      <w:r w:rsidRPr="007A20D1">
        <w:rPr>
          <w:lang w:val="en-US"/>
        </w:rPr>
        <w:t xml:space="preserve"> </w:t>
      </w:r>
    </w:p>
    <w:p w14:paraId="65A1D7F7" w14:textId="46E282B4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CE715CC" w14:textId="497DF149" w:rsidR="00601432" w:rsidRPr="007A20D1" w:rsidRDefault="00601432" w:rsidP="00601432">
      <w:pPr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              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7F93FAC6" w14:textId="58426826" w:rsidR="00EE2267" w:rsidRPr="007A20D1" w:rsidRDefault="006766CA" w:rsidP="00EE2267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Participation i</w:t>
      </w:r>
      <w:r w:rsidR="00EE2267" w:rsidRPr="007A20D1">
        <w:rPr>
          <w:lang w:val="en-US"/>
        </w:rPr>
        <w:t xml:space="preserve">n </w:t>
      </w:r>
      <w:r>
        <w:rPr>
          <w:lang w:val="en-US"/>
        </w:rPr>
        <w:t xml:space="preserve">HIV/AIDS </w:t>
      </w:r>
      <w:r w:rsidR="00EE2267" w:rsidRPr="007A20D1">
        <w:rPr>
          <w:lang w:val="en-US"/>
        </w:rPr>
        <w:t>guidelines</w:t>
      </w:r>
      <w:r>
        <w:rPr>
          <w:lang w:val="en-US"/>
        </w:rPr>
        <w:t xml:space="preserve"> during your career.</w:t>
      </w:r>
      <w:r w:rsidR="00EE2267" w:rsidRPr="007A20D1">
        <w:rPr>
          <w:lang w:val="en-US"/>
        </w:rPr>
        <w:t xml:space="preserve"> </w:t>
      </w:r>
    </w:p>
    <w:p w14:paraId="7737A5F2" w14:textId="085383C2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A20D1">
        <w:rPr>
          <w:lang w:val="en-US"/>
        </w:rPr>
        <w:lastRenderedPageBreak/>
        <w:t>________________________________________________________________________________________________________________________________________________________</w:t>
      </w:r>
    </w:p>
    <w:p w14:paraId="2CE62323" w14:textId="3B8FA206" w:rsidR="00601432" w:rsidRPr="007A20D1" w:rsidRDefault="00601432" w:rsidP="00601432">
      <w:pPr>
        <w:ind w:left="360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      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6B087690" w14:textId="7612BD72" w:rsidR="00EE2267" w:rsidRPr="007A20D1" w:rsidRDefault="00EE2267" w:rsidP="00EE2267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>Publication of books or book chapters</w:t>
      </w:r>
      <w:r w:rsidR="00AA2C78">
        <w:rPr>
          <w:lang w:val="en-US"/>
        </w:rPr>
        <w:t xml:space="preserve"> on HIV/AIDS during your career.</w:t>
      </w:r>
      <w:r w:rsidRPr="007A20D1">
        <w:rPr>
          <w:lang w:val="en-US"/>
        </w:rPr>
        <w:t xml:space="preserve"> </w:t>
      </w:r>
    </w:p>
    <w:p w14:paraId="59138333" w14:textId="25A1C6DA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C9D3309" w14:textId="488B3030" w:rsidR="00601432" w:rsidRPr="007A20D1" w:rsidRDefault="00601432" w:rsidP="00601432">
      <w:pPr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               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3EB95D3C" w14:textId="65F7F0C7" w:rsidR="00EE2267" w:rsidRPr="007A20D1" w:rsidRDefault="00EE2267" w:rsidP="00EE2267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 xml:space="preserve">Participation in scientific committees of </w:t>
      </w:r>
      <w:r w:rsidR="009C26BD">
        <w:rPr>
          <w:lang w:val="en-US"/>
        </w:rPr>
        <w:t>National and International HIV/AIDS societies.</w:t>
      </w:r>
      <w:r w:rsidRPr="007A20D1">
        <w:rPr>
          <w:lang w:val="en-US"/>
        </w:rPr>
        <w:t xml:space="preserve"> </w:t>
      </w:r>
    </w:p>
    <w:p w14:paraId="14EBE23F" w14:textId="45CF73FF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8535956" w14:textId="45A0D31A" w:rsidR="00601432" w:rsidRPr="007A20D1" w:rsidRDefault="00601432" w:rsidP="00601432">
      <w:pPr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              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2D5C5170" w14:textId="15AC628E" w:rsidR="00EE2267" w:rsidRPr="007A20D1" w:rsidRDefault="00EE2267" w:rsidP="00EE2267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 xml:space="preserve">Participation in </w:t>
      </w:r>
      <w:r w:rsidR="009C26BD">
        <w:rPr>
          <w:lang w:val="en-US"/>
        </w:rPr>
        <w:t xml:space="preserve">HIV/AIDS </w:t>
      </w:r>
      <w:r w:rsidRPr="007A20D1">
        <w:rPr>
          <w:lang w:val="en-US"/>
        </w:rPr>
        <w:t xml:space="preserve">research networks; </w:t>
      </w:r>
    </w:p>
    <w:p w14:paraId="66FA6C0C" w14:textId="50DB9822" w:rsidR="00601432" w:rsidRPr="007A20D1" w:rsidRDefault="00601432" w:rsidP="00601432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2C91369" w14:textId="4BF1B1A4" w:rsidR="00601432" w:rsidRPr="007A20D1" w:rsidRDefault="00601432" w:rsidP="00543729">
      <w:pPr>
        <w:pStyle w:val="PargrafodaLista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49AD087C" w14:textId="2825FB3D" w:rsidR="00EE2267" w:rsidRPr="00B1200B" w:rsidRDefault="00EE2267" w:rsidP="00B1200B">
      <w:pPr>
        <w:pStyle w:val="PargrafodaLista"/>
        <w:numPr>
          <w:ilvl w:val="0"/>
          <w:numId w:val="1"/>
        </w:numPr>
        <w:rPr>
          <w:lang w:val="en-US"/>
        </w:rPr>
      </w:pPr>
      <w:r w:rsidRPr="00B1200B">
        <w:rPr>
          <w:lang w:val="en-US"/>
        </w:rPr>
        <w:t xml:space="preserve">Coordination of or participation in </w:t>
      </w:r>
      <w:r w:rsidR="00467F2F" w:rsidRPr="00B1200B">
        <w:rPr>
          <w:lang w:val="en-US"/>
        </w:rPr>
        <w:t xml:space="preserve">HIV/AIDS </w:t>
      </w:r>
      <w:r w:rsidRPr="00B1200B">
        <w:rPr>
          <w:lang w:val="en-US"/>
        </w:rPr>
        <w:t>preceptorship activities</w:t>
      </w:r>
      <w:r w:rsidR="00467F2F" w:rsidRPr="00B1200B">
        <w:rPr>
          <w:lang w:val="en-US"/>
        </w:rPr>
        <w:t>.</w:t>
      </w:r>
      <w:r w:rsidRPr="00B1200B">
        <w:rPr>
          <w:lang w:val="en-US"/>
        </w:rPr>
        <w:t xml:space="preserve"> </w:t>
      </w:r>
    </w:p>
    <w:p w14:paraId="06759A24" w14:textId="2490F557" w:rsidR="00543729" w:rsidRPr="007A20D1" w:rsidRDefault="00543729" w:rsidP="00543729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A20D1">
        <w:rPr>
          <w:lang w:val="en-US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8A700F6" w14:textId="1BCC57F7" w:rsidR="00543729" w:rsidRPr="007A20D1" w:rsidRDefault="00543729" w:rsidP="00543729">
      <w:pPr>
        <w:pStyle w:val="PargrafodaLista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 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0E2B4BE0" w14:textId="3AE9C8AF" w:rsidR="00EE2267" w:rsidRPr="007A20D1" w:rsidRDefault="00EE2267" w:rsidP="00B1200B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>Experience as a residency preceptor or faculty member</w:t>
      </w:r>
      <w:r w:rsidR="00467F2F">
        <w:rPr>
          <w:lang w:val="en-US"/>
        </w:rPr>
        <w:t xml:space="preserve"> involving HIV/AIDS.</w:t>
      </w:r>
      <w:r w:rsidRPr="007A20D1">
        <w:rPr>
          <w:lang w:val="en-US"/>
        </w:rPr>
        <w:t xml:space="preserve"> </w:t>
      </w:r>
    </w:p>
    <w:p w14:paraId="0E468734" w14:textId="006BE6F9" w:rsidR="00543729" w:rsidRPr="007A20D1" w:rsidRDefault="00543729" w:rsidP="00543729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BD852C" w14:textId="483E5FFA" w:rsidR="00543729" w:rsidRPr="007A20D1" w:rsidRDefault="00543729" w:rsidP="00543729">
      <w:pPr>
        <w:pStyle w:val="PargrafodaLista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p w14:paraId="2E0A8726" w14:textId="5B606DE1" w:rsidR="00EE2267" w:rsidRPr="007A20D1" w:rsidRDefault="00EE2267" w:rsidP="00B1200B">
      <w:pPr>
        <w:numPr>
          <w:ilvl w:val="0"/>
          <w:numId w:val="1"/>
        </w:numPr>
        <w:rPr>
          <w:lang w:val="en-US"/>
        </w:rPr>
      </w:pPr>
      <w:r w:rsidRPr="007A20D1">
        <w:rPr>
          <w:lang w:val="en-US"/>
        </w:rPr>
        <w:t xml:space="preserve">Participation in international </w:t>
      </w:r>
      <w:r w:rsidR="00DD16D2">
        <w:rPr>
          <w:lang w:val="en-US"/>
        </w:rPr>
        <w:t xml:space="preserve">HIV/AIDS </w:t>
      </w:r>
      <w:r w:rsidRPr="007A20D1">
        <w:rPr>
          <w:lang w:val="en-US"/>
        </w:rPr>
        <w:t>advisory boards</w:t>
      </w:r>
      <w:r w:rsidR="00DD16D2">
        <w:rPr>
          <w:lang w:val="en-US"/>
        </w:rPr>
        <w:t xml:space="preserve"> in the last three years</w:t>
      </w:r>
      <w:r w:rsidRPr="007A20D1">
        <w:rPr>
          <w:lang w:val="en-US"/>
        </w:rPr>
        <w:t>.</w:t>
      </w:r>
    </w:p>
    <w:p w14:paraId="093F9AB5" w14:textId="1A8E35DA" w:rsidR="00543729" w:rsidRPr="007A20D1" w:rsidRDefault="00543729" w:rsidP="00543729">
      <w:pPr>
        <w:pStyle w:val="PargrafodaLista"/>
        <w:jc w:val="both"/>
        <w:rPr>
          <w:lang w:val="en-US"/>
        </w:rPr>
      </w:pPr>
      <w:r w:rsidRPr="007A20D1">
        <w:rPr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81EBC89" w14:textId="64C4F97D" w:rsidR="00543729" w:rsidRPr="007A20D1" w:rsidRDefault="00543729" w:rsidP="00543729">
      <w:pPr>
        <w:pStyle w:val="PargrafodaLista"/>
        <w:jc w:val="both"/>
        <w:rPr>
          <w:lang w:val="en-US"/>
        </w:rPr>
      </w:pPr>
      <w:r w:rsidRPr="007A20D1">
        <w:rPr>
          <w:b/>
          <w:bCs/>
          <w:lang w:val="en-US"/>
        </w:rPr>
        <w:t xml:space="preserve">up to </w:t>
      </w:r>
      <w:r w:rsidR="009465FA" w:rsidRPr="007A20D1">
        <w:rPr>
          <w:b/>
          <w:bCs/>
          <w:lang w:val="en-US"/>
        </w:rPr>
        <w:t>5</w:t>
      </w:r>
      <w:r w:rsidRPr="007A20D1">
        <w:rPr>
          <w:b/>
          <w:bCs/>
          <w:lang w:val="en-US"/>
        </w:rPr>
        <w:t>00 characters</w:t>
      </w:r>
    </w:p>
    <w:sectPr w:rsidR="00543729" w:rsidRPr="007A20D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E4B9F"/>
    <w:multiLevelType w:val="multilevel"/>
    <w:tmpl w:val="BC1E440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7635DCD"/>
    <w:multiLevelType w:val="multilevel"/>
    <w:tmpl w:val="A594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10841042">
    <w:abstractNumId w:val="1"/>
  </w:num>
  <w:num w:numId="2" w16cid:durableId="1907951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yMDYxNzAwNDIzNzVU0lEKTi0uzszPAykwqgUAqk0SMiwAAAA="/>
  </w:docVars>
  <w:rsids>
    <w:rsidRoot w:val="00EE2267"/>
    <w:rsid w:val="000C693F"/>
    <w:rsid w:val="00200C6C"/>
    <w:rsid w:val="00467F2F"/>
    <w:rsid w:val="00543729"/>
    <w:rsid w:val="00591B94"/>
    <w:rsid w:val="00601432"/>
    <w:rsid w:val="006766CA"/>
    <w:rsid w:val="00740FC4"/>
    <w:rsid w:val="00773CC0"/>
    <w:rsid w:val="007A20D1"/>
    <w:rsid w:val="009465FA"/>
    <w:rsid w:val="009A7D81"/>
    <w:rsid w:val="009C26BD"/>
    <w:rsid w:val="00A33B37"/>
    <w:rsid w:val="00AA2C78"/>
    <w:rsid w:val="00B1200B"/>
    <w:rsid w:val="00B6411E"/>
    <w:rsid w:val="00CC7C35"/>
    <w:rsid w:val="00CF5F23"/>
    <w:rsid w:val="00D53F69"/>
    <w:rsid w:val="00D92655"/>
    <w:rsid w:val="00DD16D2"/>
    <w:rsid w:val="00DD636B"/>
    <w:rsid w:val="00E8484D"/>
    <w:rsid w:val="00EE2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50E48"/>
  <w15:chartTrackingRefBased/>
  <w15:docId w15:val="{53532D28-DBCF-4F77-90E5-ECFB27554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E22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E22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E22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E22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E22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E22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E22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E22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E22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E22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E22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E22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E226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E226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E226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E226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E226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E226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E22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E22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E22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E22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E22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E226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E226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E226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E22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E226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E22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97</Words>
  <Characters>9109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nia Vergara</dc:creator>
  <cp:keywords/>
  <dc:description/>
  <cp:lastModifiedBy>Ricardo Diaz</cp:lastModifiedBy>
  <cp:revision>2</cp:revision>
  <dcterms:created xsi:type="dcterms:W3CDTF">2026-05-16T22:49:00Z</dcterms:created>
  <dcterms:modified xsi:type="dcterms:W3CDTF">2026-05-1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36c8e0-06f2-4dff-b385-5d94fef69b7c</vt:lpwstr>
  </property>
</Properties>
</file>